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F968" w14:textId="21092360" w:rsidR="007E6AD6" w:rsidRPr="006803B4" w:rsidRDefault="007E6AD6" w:rsidP="009E2FCB">
      <w:pPr>
        <w:shd w:val="clear" w:color="auto" w:fill="FFFFFF"/>
        <w:spacing w:after="100" w:afterAutospacing="1" w:line="240" w:lineRule="auto"/>
        <w:jc w:val="center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7E6AD6"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  <w:t>Filters</w:t>
      </w:r>
    </w:p>
    <w:p w14:paraId="25C8D21D" w14:textId="24F1DCF7" w:rsidR="007E6AD6" w:rsidRPr="009E2FCB" w:rsidRDefault="007E6AD6" w:rsidP="009E2FCB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at count.txt</w:t>
      </w:r>
      <w:r w:rsid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        </w:t>
      </w:r>
      <w:r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tac count.txt</w:t>
      </w:r>
      <w:r w:rsidR="00FA5B62"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="00FA5B62" w:rsidRPr="009E2FCB">
        <w:rPr>
          <w:rFonts w:ascii="Consolas" w:eastAsia="Times New Roman" w:hAnsi="Consolas" w:cs="Times New Roman"/>
          <w:noProof w:val="0"/>
          <w:color w:val="FF0000"/>
          <w:sz w:val="26"/>
          <w:szCs w:val="26"/>
          <w:lang w:val="en-GB" w:eastAsia="en-GB"/>
        </w:rPr>
        <w:t xml:space="preserve"> </w:t>
      </w:r>
      <w:r w:rsidR="00FA5B62" w:rsidRPr="009E2FCB">
        <w:rPr>
          <w:rFonts w:eastAsia="Times New Roman" w:cstheme="minorHAnsi"/>
          <w:noProof w:val="0"/>
          <w:sz w:val="26"/>
          <w:szCs w:val="26"/>
          <w:lang w:val="en-GB" w:eastAsia="en-GB"/>
        </w:rPr>
        <w:t>Reverse of cat function</w:t>
      </w:r>
    </w:p>
    <w:p w14:paraId="6589AC66" w14:textId="7DDA4D9D" w:rsidR="007E6AD6" w:rsidRPr="006803B4" w:rsidRDefault="007E6AD6" w:rsidP="007E6AD6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tee: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ee is almost the same as cat, except that it has two identical outputs.</w:t>
      </w:r>
    </w:p>
    <w:p w14:paraId="1503CBFE" w14:textId="5B6BF064" w:rsidR="00FA5B62" w:rsidRPr="009E2FCB" w:rsidRDefault="007E6AD6" w:rsidP="009E2FCB">
      <w:pPr>
        <w:pStyle w:val="ListParagraph"/>
        <w:shd w:val="clear" w:color="auto" w:fill="FFFFFF"/>
        <w:spacing w:after="100" w:afterAutospacing="1" w:line="240" w:lineRule="auto"/>
        <w:outlineLvl w:val="1"/>
        <w:rPr>
          <w:rFonts w:ascii="Consolas" w:hAnsi="Consolas"/>
          <w:sz w:val="24"/>
          <w:szCs w:val="24"/>
          <w:shd w:val="clear" w:color="auto" w:fill="FFFFFF"/>
        </w:rPr>
      </w:pPr>
      <w:r w:rsidRPr="006803B4">
        <w:rPr>
          <w:rFonts w:ascii="Consolas" w:hAnsi="Consolas"/>
          <w:sz w:val="24"/>
          <w:szCs w:val="24"/>
          <w:shd w:val="clear" w:color="auto" w:fill="FFFFFF"/>
        </w:rPr>
        <w:t>tac count.txt | tee tempt.txt | tac</w:t>
      </w:r>
    </w:p>
    <w:p w14:paraId="45A55C37" w14:textId="77777777" w:rsidR="00B37E59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grep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</w:p>
    <w:p w14:paraId="58A1F2CC" w14:textId="68EF7697" w:rsidR="007E6AD6" w:rsidRPr="009E2FCB" w:rsidRDefault="007E6AD6" w:rsidP="00B37E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at tennis.txt | grep Williams</w:t>
      </w:r>
    </w:p>
    <w:p w14:paraId="57EC67DB" w14:textId="7777777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Serena Williams, USA</w:t>
      </w:r>
    </w:p>
    <w:p w14:paraId="23591E0B" w14:textId="18D2129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Venus Williams, USA</w:t>
      </w:r>
    </w:p>
    <w:p w14:paraId="4E1FE021" w14:textId="77777777" w:rsidR="00FA5B62" w:rsidRPr="006803B4" w:rsidRDefault="00FA5B62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0263219E" w14:textId="05A8C449" w:rsidR="007E6AD6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u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cut filter can select columns from files, depending on a delimiter or a count of bytes.</w:t>
      </w:r>
    </w:p>
    <w:p w14:paraId="206724E8" w14:textId="5D24E36C" w:rsidR="00B37E59" w:rsidRPr="006803B4" w:rsidRDefault="00B37E59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-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d means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colon (:) is used as a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f means field.</w:t>
      </w:r>
    </w:p>
    <w:p w14:paraId="6B3581DF" w14:textId="77777777" w:rsidR="00FA5B62" w:rsidRPr="00B37E59" w:rsidRDefault="00FA5B62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44DD6066" w14:textId="4EE26A3D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:1001:aaron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7BC800CB" w14:textId="5F127702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:1009:james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42D3607C" w14:textId="626C6130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 xml:space="preserve">walter:x:1006:1006:walter 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claru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sh</w:t>
      </w:r>
      <w:proofErr w:type="spellEnd"/>
    </w:p>
    <w:p w14:paraId="3CB6EDBF" w14:textId="77777777" w:rsidR="00FA5B62" w:rsidRPr="00FA5B62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2294EE3" w14:textId="72D969FE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ut -d: -f1-3 /etc/passwd | tail -3</w:t>
      </w:r>
    </w:p>
    <w:p w14:paraId="45C42C23" w14:textId="19C42345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</w:t>
      </w:r>
    </w:p>
    <w:p w14:paraId="11DE141C" w14:textId="1489DA6C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</w:t>
      </w:r>
    </w:p>
    <w:p w14:paraId="0FB61E09" w14:textId="078D183C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</w:t>
      </w:r>
    </w:p>
    <w:p w14:paraId="1AB39996" w14:textId="77777777" w:rsidR="00FA5B62" w:rsidRPr="006803B4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79AFD240" w14:textId="25BBFC45" w:rsidR="00FA5B62" w:rsidRPr="006803B4" w:rsidRDefault="00FA5B62" w:rsidP="00FA5B6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tr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It is used for translating and deleting characters.</w:t>
      </w:r>
    </w:p>
    <w:p w14:paraId="3F0880F5" w14:textId="4AE775B6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cat clarusway.txt | tr -d e</w:t>
      </w:r>
    </w:p>
    <w:p w14:paraId="6C9C1DC3" w14:textId="471EFBA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</w:t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way to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rinvnt</w:t>
      </w:r>
      <w:proofErr w:type="spellEnd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yourslf</w:t>
      </w:r>
      <w:proofErr w:type="spellEnd"/>
    </w:p>
    <w:p w14:paraId="651E177A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E2BAB4F" w14:textId="1BADB42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[a-z] [A-Z]</w:t>
      </w:r>
    </w:p>
    <w:p w14:paraId="1C57D503" w14:textId="71E3E559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EINVENT YOURSELF</w:t>
      </w:r>
    </w:p>
    <w:p w14:paraId="2A828050" w14:textId="4055DAB3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3AAEC249" w14:textId="77777777" w:rsidR="00B34EA1" w:rsidRPr="009E2FCB" w:rsidRDefault="00B34EA1" w:rsidP="00B34EA1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9E2FCB">
        <w:rPr>
          <w:rFonts w:ascii="Consolas" w:hAnsi="Consolas"/>
          <w:color w:val="212529"/>
          <w:sz w:val="22"/>
          <w:szCs w:val="22"/>
        </w:rPr>
        <w:tab/>
      </w:r>
      <w:r w:rsidRPr="009E2FCB">
        <w:rPr>
          <w:rFonts w:ascii="Consolas" w:hAnsi="Consolas"/>
          <w:color w:val="FF0000"/>
          <w:sz w:val="22"/>
          <w:szCs w:val="22"/>
        </w:rPr>
        <w:t>cat clarusway.txt | tr [:space:] '\t'</w:t>
      </w:r>
    </w:p>
    <w:p w14:paraId="5D60403C" w14:textId="53E26EAA" w:rsid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    TO      REINVENT        YOURSELF</w:t>
      </w:r>
    </w:p>
    <w:p w14:paraId="30BC4E05" w14:textId="77777777" w:rsidR="00B3519B" w:rsidRPr="00B34EA1" w:rsidRDefault="00B3519B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C61B28D" w14:textId="7604804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       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days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.txt | tr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‘\n’ ‘ ‘</w:t>
      </w:r>
    </w:p>
    <w:p w14:paraId="25B9BF98" w14:textId="0A8C48B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Monday Tuesday Wednesday Thursday Friday Saturday Sunday</w:t>
      </w:r>
    </w:p>
    <w:p w14:paraId="42CE0CB0" w14:textId="75C999F8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224BDB9" w14:textId="483740A0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clarusway.txt | tr -d </w:t>
      </w:r>
      <w:proofErr w:type="spellStart"/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aeiou</w:t>
      </w:r>
      <w:proofErr w:type="spellEnd"/>
    </w:p>
    <w:p w14:paraId="0AB723ED" w14:textId="673F1135" w:rsidR="00B3519B" w:rsidRP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lang w:val="en-GB" w:eastAsia="en-GB"/>
        </w:rPr>
        <w:t>Delete the vowels</w:t>
      </w:r>
    </w:p>
    <w:p w14:paraId="47E2DC75" w14:textId="508D3635" w:rsidR="00FA5B62" w:rsidRPr="006803B4" w:rsidRDefault="00FA5B62" w:rsidP="00B34EA1">
      <w:pPr>
        <w:tabs>
          <w:tab w:val="left" w:pos="91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67020B76" w14:textId="5067A251" w:rsidR="003D7DAD" w:rsidRPr="006803B4" w:rsidRDefault="00B34EA1" w:rsidP="003D7D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wc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Counting lines, words and characters.</w:t>
      </w:r>
    </w:p>
    <w:p w14:paraId="72E55C42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tennis.txt</w:t>
      </w:r>
    </w:p>
    <w:p w14:paraId="641151E6" w14:textId="738A6452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5 15 100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8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 lines, 15 words, 100 </w:t>
      </w:r>
      <w:r w:rsidR="0052072A"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ts(chars)</w:t>
      </w:r>
    </w:p>
    <w:p w14:paraId="3CD22D79" w14:textId="7C9FEFA0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02A5FEC7" w14:textId="48AF572B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l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</w:t>
      </w:r>
    </w:p>
    <w:p w14:paraId="09AFFAEB" w14:textId="5EFC582D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w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5</w:t>
      </w:r>
    </w:p>
    <w:p w14:paraId="11CFAADD" w14:textId="1F378B09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c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0</w:t>
      </w:r>
    </w:p>
    <w:p w14:paraId="30DDABD1" w14:textId="7E940D7A" w:rsidR="0052072A" w:rsidRPr="009E2FCB" w:rsidRDefault="0052072A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m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characters</w:t>
      </w:r>
    </w:p>
    <w:p w14:paraId="43CF07F2" w14:textId="77777777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5EB07BF4" w14:textId="1920A327" w:rsidR="006803B4" w:rsidRP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sort filter will default to an alphabetical sort.</w:t>
      </w:r>
    </w:p>
    <w:p w14:paraId="1FF472C0" w14:textId="2F58C58B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sort music.txt</w:t>
      </w:r>
    </w:p>
    <w:p w14:paraId="7FE2E09A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Abba</w:t>
      </w:r>
    </w:p>
    <w:p w14:paraId="3DCF5E45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lastRenderedPageBreak/>
        <w:t>Brel</w:t>
      </w:r>
      <w:proofErr w:type="spellEnd"/>
    </w:p>
    <w:p w14:paraId="45E15FD1" w14:textId="472D6C75" w:rsidR="006803B4" w:rsidRPr="009E2FCB" w:rsidRDefault="006803B4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ed Zeppelin</w:t>
      </w:r>
    </w:p>
    <w:p w14:paraId="5A550F8A" w14:textId="666044DC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r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reverse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C41F7C1" w14:textId="7CD8F4C9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f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case insensitive sorting</w:t>
      </w:r>
    </w:p>
    <w:p w14:paraId="141FD262" w14:textId="3EB81107" w:rsidR="006803B4" w:rsidRPr="009E2FCB" w:rsidRDefault="006803B4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n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numerical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3B42F22F" w14:textId="270EA695" w:rsid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proofErr w:type="spellStart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With </w:t>
      </w:r>
      <w:proofErr w:type="spellStart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you can remove duplicates from a sorted list.</w:t>
      </w:r>
    </w:p>
    <w:p w14:paraId="6AB1C27B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FF0000"/>
          <w:sz w:val="24"/>
          <w:szCs w:val="24"/>
        </w:rPr>
      </w:pPr>
      <w:r w:rsidRPr="00554085">
        <w:rPr>
          <w:rFonts w:ascii="Consolas" w:hAnsi="Consolas"/>
          <w:color w:val="FF0000"/>
          <w:sz w:val="24"/>
          <w:szCs w:val="24"/>
        </w:rPr>
        <w:t>sort music.txt |</w:t>
      </w:r>
      <w:proofErr w:type="spellStart"/>
      <w:r w:rsidRPr="00554085">
        <w:rPr>
          <w:rFonts w:ascii="Consolas" w:hAnsi="Consolas"/>
          <w:color w:val="FF0000"/>
          <w:sz w:val="24"/>
          <w:szCs w:val="24"/>
        </w:rPr>
        <w:t>uniq</w:t>
      </w:r>
      <w:proofErr w:type="spellEnd"/>
    </w:p>
    <w:p w14:paraId="407EEAAF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Abba</w:t>
      </w:r>
    </w:p>
    <w:p w14:paraId="5FFE1B08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proofErr w:type="spellStart"/>
      <w:r w:rsidRPr="00554085">
        <w:rPr>
          <w:rFonts w:ascii="Consolas" w:hAnsi="Consolas"/>
          <w:color w:val="212529"/>
          <w:sz w:val="24"/>
          <w:szCs w:val="24"/>
        </w:rPr>
        <w:t>Brel</w:t>
      </w:r>
      <w:proofErr w:type="spellEnd"/>
    </w:p>
    <w:p w14:paraId="325FEB7B" w14:textId="72B798CD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Queen</w:t>
      </w:r>
      <w:r w:rsidR="009E2FCB">
        <w:rPr>
          <w:rFonts w:ascii="Consolas" w:hAnsi="Consolas"/>
          <w:color w:val="212529"/>
          <w:sz w:val="24"/>
          <w:szCs w:val="24"/>
        </w:rPr>
        <w:tab/>
      </w:r>
      <w:r>
        <w:rPr>
          <w:rFonts w:ascii="Consolas" w:hAnsi="Consolas"/>
          <w:color w:val="212529"/>
          <w:sz w:val="24"/>
          <w:szCs w:val="24"/>
        </w:rPr>
        <w:t>*There was another Queen</w:t>
      </w:r>
    </w:p>
    <w:p w14:paraId="678FC018" w14:textId="10C9490A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1503C2D4" w14:textId="5759F6F6" w:rsidR="00554085" w:rsidRPr="00D470A8" w:rsidRDefault="00D470A8" w:rsidP="00554085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FF0000"/>
          <w:sz w:val="26"/>
          <w:szCs w:val="26"/>
        </w:rPr>
        <w:t>comm:</w:t>
      </w:r>
      <w:r w:rsidRPr="00D470A8">
        <w:rPr>
          <w:rFonts w:asciiTheme="minorHAnsi" w:hAnsiTheme="minorHAnsi" w:cstheme="minorHAnsi"/>
          <w:color w:val="212529"/>
          <w:sz w:val="26"/>
          <w:szCs w:val="26"/>
        </w:rPr>
        <w:t xml:space="preserve"> </w:t>
      </w:r>
      <w:r w:rsidRPr="00D470A8">
        <w:rPr>
          <w:rFonts w:asciiTheme="minorHAnsi" w:hAnsiTheme="minorHAnsi" w:cstheme="minorHAnsi"/>
          <w:color w:val="4A1E1E"/>
          <w:sz w:val="26"/>
          <w:szCs w:val="26"/>
          <w:shd w:val="clear" w:color="auto" w:fill="FFFFFF"/>
        </w:rPr>
        <w:t xml:space="preserve">Comparing streams (or files) </w:t>
      </w:r>
    </w:p>
    <w:p w14:paraId="7CCB8872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1 lines unique to list1</w:t>
      </w:r>
    </w:p>
    <w:p w14:paraId="494A9593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2 lines unique to list2</w:t>
      </w:r>
    </w:p>
    <w:p w14:paraId="63919191" w14:textId="4D58F282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3 lines that appear in both files</w:t>
      </w:r>
    </w:p>
    <w:p w14:paraId="008921E2" w14:textId="600801FE" w:rsidR="00D470A8" w:rsidRPr="00D470A8" w:rsidRDefault="00D470A8" w:rsidP="00D470A8">
      <w:pPr>
        <w:pStyle w:val="HTMLPreformatted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5"/>
          <w:szCs w:val="25"/>
        </w:rPr>
        <w:tab/>
      </w:r>
      <w:r w:rsidRPr="00D470A8">
        <w:rPr>
          <w:rFonts w:ascii="Consolas" w:hAnsi="Consolas"/>
          <w:color w:val="FF0000"/>
          <w:sz w:val="24"/>
          <w:szCs w:val="24"/>
        </w:rPr>
        <w:t>comm list1.txt list2.txt</w:t>
      </w:r>
    </w:p>
    <w:p w14:paraId="27E58450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Abba</w:t>
      </w:r>
    </w:p>
    <w:p w14:paraId="2B11C728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Bowie</w:t>
      </w:r>
    </w:p>
    <w:p w14:paraId="6412238E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Cure</w:t>
      </w:r>
    </w:p>
    <w:p w14:paraId="26EAF4DD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Queen</w:t>
      </w:r>
    </w:p>
    <w:p w14:paraId="1EC07E3B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Sweet</w:t>
      </w:r>
    </w:p>
    <w:p w14:paraId="59B75CE6" w14:textId="5FA40295" w:rsidR="00D470A8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Turner</w:t>
      </w:r>
    </w:p>
    <w:p w14:paraId="3203FEBF" w14:textId="77777777" w:rsidR="00A83D40" w:rsidRDefault="00A83D40" w:rsidP="00A83D40">
      <w:pPr>
        <w:pStyle w:val="HTMLPreformatted"/>
        <w:ind w:left="1440"/>
        <w:rPr>
          <w:rFonts w:ascii="Consolas" w:hAnsi="Consolas"/>
          <w:color w:val="212529"/>
          <w:sz w:val="22"/>
          <w:szCs w:val="22"/>
        </w:rPr>
      </w:pPr>
    </w:p>
    <w:p w14:paraId="3F368C03" w14:textId="19785DC0" w:rsidR="0052072A" w:rsidRDefault="0052072A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52072A">
        <w:rPr>
          <w:rFonts w:ascii="Formular" w:hAnsi="Formular"/>
          <w:b w:val="0"/>
          <w:bCs w:val="0"/>
          <w:color w:val="FF0000"/>
        </w:rPr>
        <w:t>Control Operators</w:t>
      </w:r>
    </w:p>
    <w:p w14:paraId="4362CCDD" w14:textId="20522BFA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More than one command can be used in a single line.</w:t>
      </w:r>
    </w:p>
    <w:p w14:paraId="405A10E7" w14:textId="25205918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Command ends with &amp; and doesn't wait for the command to finish.</w:t>
      </w:r>
    </w:p>
    <w:p w14:paraId="5A4746DB" w14:textId="51882D3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$?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>C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ommand is used to check the status of last executed command</w:t>
      </w:r>
    </w:p>
    <w:p w14:paraId="7B7630B2" w14:textId="2B5D6BF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The shell will interpret &amp;&amp; as a logical AND. When using &amp;&amp; the second command is executed only if the first one succeeds (returns a zero exit status).</w:t>
      </w:r>
    </w:p>
    <w:p w14:paraId="00372783" w14:textId="0A7515BF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| </w:t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The || represents a logical OR. The second command is executed only when the first command fails (returns a non-zero exit status).</w:t>
      </w:r>
    </w:p>
    <w:p w14:paraId="3B658ABD" w14:textId="739230A9" w:rsidR="0052072A" w:rsidRDefault="0052072A" w:rsidP="0052072A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#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Comment sign.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Anything was written after # will be ignored.</w:t>
      </w:r>
    </w:p>
    <w:p w14:paraId="31916B5E" w14:textId="35CC2450" w:rsidR="00AA32CB" w:rsidRPr="0052072A" w:rsidRDefault="00AA32CB" w:rsidP="00AA32CB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&amp;&amp; and ||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610BA5">
        <w:rPr>
          <w:rFonts w:ascii="Formular" w:hAnsi="Formular"/>
          <w:b w:val="0"/>
          <w:bCs w:val="0"/>
          <w:color w:val="212529"/>
          <w:sz w:val="24"/>
          <w:szCs w:val="24"/>
        </w:rPr>
        <w:t>U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se this logical AND </w:t>
      </w:r>
      <w:proofErr w:type="spellStart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and</w:t>
      </w:r>
      <w:proofErr w:type="spellEnd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logical OR to write an if-then-else structure on the command line. This example uses echo to display whether the rm command was successful.</w:t>
      </w:r>
    </w:p>
    <w:p w14:paraId="75271F35" w14:textId="77777777" w:rsidR="00610BA5" w:rsidRPr="00610BA5" w:rsidRDefault="00610BA5" w:rsidP="00610BA5">
      <w:pPr>
        <w:pStyle w:val="Heading2"/>
        <w:shd w:val="clear" w:color="auto" w:fill="FFFFFF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FF0000"/>
          <w:sz w:val="24"/>
          <w:szCs w:val="24"/>
        </w:rPr>
        <w:t>rm file1 &amp;&amp; echo It worked! || echo It failed!</w:t>
      </w:r>
    </w:p>
    <w:p w14:paraId="2F7EE12E" w14:textId="6751BBC5" w:rsidR="00AA32CB" w:rsidRDefault="00610BA5" w:rsidP="00610BA5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It worked!</w:t>
      </w:r>
    </w:p>
    <w:p w14:paraId="0D474F29" w14:textId="405B096E" w:rsidR="00B93C04" w:rsidRDefault="000301C2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color w:val="212529"/>
          <w:sz w:val="24"/>
          <w:szCs w:val="24"/>
        </w:rPr>
        <w:t>\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Escape characters are used to remove the special meaning from a single character. A non-quoted backslash, \, is used as an escape character in Bash. It </w:t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lastRenderedPageBreak/>
        <w:t>preserves the literal value of the next character that follows, with the exception of newline.</w:t>
      </w:r>
      <w:r w:rsidR="00B93C04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</w:p>
    <w:p w14:paraId="60F47342" w14:textId="1CD88746" w:rsidR="00B93C04" w:rsidRPr="009E2FCB" w:rsidRDefault="00B93C04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6312FDC" wp14:editId="25ADEFE2">
            <wp:simplePos x="914400" y="571500"/>
            <wp:positionH relativeFrom="column">
              <wp:align>left</wp:align>
            </wp:positionH>
            <wp:positionV relativeFrom="paragraph">
              <wp:align>top</wp:align>
            </wp:positionV>
            <wp:extent cx="2057400" cy="2357643"/>
            <wp:effectExtent l="0" t="0" r="0" b="508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3576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br w:type="textWrapping" w:clear="all"/>
      </w:r>
    </w:p>
    <w:p w14:paraId="78197645" w14:textId="77777777" w:rsidR="00554085" w:rsidRPr="006803B4" w:rsidRDefault="00554085" w:rsidP="0055408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F8CB893" w14:textId="77777777" w:rsidR="003D7DAD" w:rsidRPr="009E2FCB" w:rsidRDefault="003D7DAD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sectPr w:rsidR="003D7DAD" w:rsidRPr="009E2FCB" w:rsidSect="00554085"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1.4pt;height:11.4pt" o:bullet="t">
        <v:imagedata r:id="rId1" o:title="msoB268"/>
      </v:shape>
    </w:pict>
  </w:numPicBullet>
  <w:abstractNum w:abstractNumId="0" w15:restartNumberingAfterBreak="0">
    <w:nsid w:val="0B160BE5"/>
    <w:multiLevelType w:val="hybridMultilevel"/>
    <w:tmpl w:val="1DD0FC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854C81"/>
    <w:multiLevelType w:val="hybridMultilevel"/>
    <w:tmpl w:val="8ED04E9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D764D"/>
    <w:multiLevelType w:val="multilevel"/>
    <w:tmpl w:val="59E6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E11806"/>
    <w:multiLevelType w:val="multilevel"/>
    <w:tmpl w:val="81AC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CzNDM0NzYzMDFR0lEKTi0uzszPAykwrgUACm86YSwAAAA="/>
  </w:docVars>
  <w:rsids>
    <w:rsidRoot w:val="00245FF5"/>
    <w:rsid w:val="000301C2"/>
    <w:rsid w:val="001E58B8"/>
    <w:rsid w:val="00245FF5"/>
    <w:rsid w:val="002A2158"/>
    <w:rsid w:val="003D7DAD"/>
    <w:rsid w:val="0052072A"/>
    <w:rsid w:val="00554085"/>
    <w:rsid w:val="00610BA5"/>
    <w:rsid w:val="006803B4"/>
    <w:rsid w:val="00713332"/>
    <w:rsid w:val="007E6AD6"/>
    <w:rsid w:val="009E2FCB"/>
    <w:rsid w:val="00A83D40"/>
    <w:rsid w:val="00A83F6B"/>
    <w:rsid w:val="00AA32CB"/>
    <w:rsid w:val="00B34EA1"/>
    <w:rsid w:val="00B3519B"/>
    <w:rsid w:val="00B37E59"/>
    <w:rsid w:val="00B93C04"/>
    <w:rsid w:val="00D470A8"/>
    <w:rsid w:val="00FA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A53F"/>
  <w15:chartTrackingRefBased/>
  <w15:docId w15:val="{C7CDDA2F-99F9-44F7-93EA-258BBA38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7E6A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6A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7E6A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A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AD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7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8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50724">
          <w:marLeft w:val="0"/>
          <w:marRight w:val="0"/>
          <w:marTop w:val="0"/>
          <w:marBottom w:val="0"/>
          <w:divBdr>
            <w:top w:val="single" w:sz="2" w:space="0" w:color="C6DAC6"/>
            <w:left w:val="single" w:sz="2" w:space="0" w:color="C6DAC6"/>
            <w:bottom w:val="single" w:sz="2" w:space="0" w:color="C6DAC6"/>
            <w:right w:val="single" w:sz="2" w:space="0" w:color="C6DAC6"/>
          </w:divBdr>
        </w:div>
        <w:div w:id="349346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D6D6D6"/>
            <w:bottom w:val="none" w:sz="0" w:space="0" w:color="auto"/>
            <w:right w:val="none" w:sz="0" w:space="0" w:color="auto"/>
          </w:divBdr>
        </w:div>
      </w:divsChild>
    </w:div>
    <w:div w:id="570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2</cp:revision>
  <dcterms:created xsi:type="dcterms:W3CDTF">2021-10-15T08:38:00Z</dcterms:created>
  <dcterms:modified xsi:type="dcterms:W3CDTF">2021-10-20T16:45:00Z</dcterms:modified>
</cp:coreProperties>
</file>